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udia 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ud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6 Prairie Lawn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tv_106@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2279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